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2DFD46" w14:textId="6A49FB08" w:rsidR="00C551CF" w:rsidRPr="0021776A" w:rsidRDefault="004E7AEB">
      <w:pPr>
        <w:rPr>
          <w:rFonts w:ascii="Candara" w:hAnsi="Candara"/>
        </w:rPr>
      </w:pPr>
      <w:r w:rsidRPr="0021776A">
        <w:rPr>
          <w:rFonts w:ascii="Candara" w:hAnsi="Candara"/>
        </w:rPr>
        <w:t>Predicting the upward and downward trend of google stock-price.</w:t>
      </w:r>
    </w:p>
    <w:sectPr w:rsidR="00C551CF" w:rsidRPr="002177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tQCRhmaWJsamSjpKwanFxZn5eSAFhrUAb9O2ziwAAAA="/>
  </w:docVars>
  <w:rsids>
    <w:rsidRoot w:val="0059718B"/>
    <w:rsid w:val="0021776A"/>
    <w:rsid w:val="00313914"/>
    <w:rsid w:val="004E7AEB"/>
    <w:rsid w:val="0059718B"/>
    <w:rsid w:val="00C55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0D9C2E"/>
  <w15:chartTrackingRefBased/>
  <w15:docId w15:val="{1A35F7DC-24C7-4C5E-B70E-0DFDC9121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</Words>
  <Characters>5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b Ahmed</dc:creator>
  <cp:keywords/>
  <dc:description/>
  <cp:lastModifiedBy>Saib Ahmed</cp:lastModifiedBy>
  <cp:revision>3</cp:revision>
  <dcterms:created xsi:type="dcterms:W3CDTF">2021-08-05T17:31:00Z</dcterms:created>
  <dcterms:modified xsi:type="dcterms:W3CDTF">2021-08-05T19:33:00Z</dcterms:modified>
</cp:coreProperties>
</file>